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hors and yea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mal typ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re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HG typ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Colu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tais-Landry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masoudi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and Baldé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er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Donald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chemin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royed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rab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and Beauchemin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erber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ey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and Larney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arez-Hess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itrov and Wang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wens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mer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witschka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skatchew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uë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and Guo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nito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adi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wart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res-Orozco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tar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sman et al., 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et al., 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ompson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tey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gner-Riddle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o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and Wagner-Riddle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meliotis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yasundara and Wagner-Riddle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lingham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st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riyapperuma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daner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eeini Koupaie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h and Clark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bruy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annesso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as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hatt and Abbassi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be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Droste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hra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gon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rar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a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ret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takovsky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Saady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yader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tle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drizzi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at and Benchaar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Voitte and Clark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agopa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étourneau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a Scot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uett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, 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, 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tshausen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, 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gé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ng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geli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nie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er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: Not available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hree or more authors are summarized with *et al.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3:01:38Z</dcterms:created>
  <dcterms:modified xsi:type="dcterms:W3CDTF">2024-07-04T13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